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8279E8" w14:textId="77777777" w:rsidR="006D333C" w:rsidRPr="005770E0" w:rsidRDefault="00485A7D" w:rsidP="005770E0">
      <w:pPr>
        <w:pStyle w:val="Ttulo1"/>
      </w:pPr>
      <w:r w:rsidRPr="005770E0">
        <w:t>Module 3 Word Document</w:t>
      </w:r>
    </w:p>
    <w:p w14:paraId="654BDD39" w14:textId="77777777" w:rsidR="005770E0" w:rsidRPr="005770E0" w:rsidRDefault="005770E0" w:rsidP="005770E0">
      <w:pPr>
        <w:pStyle w:val="Textoindependiente"/>
      </w:pPr>
    </w:p>
    <w:p w14:paraId="048B7680" w14:textId="77777777" w:rsidR="006D333C" w:rsidRDefault="00485A7D">
      <w:pPr>
        <w:pStyle w:val="Author"/>
      </w:pPr>
      <w:r>
        <w:t>Julián-Caballero, C. Camilo. M. Sc.</w:t>
      </w:r>
    </w:p>
    <w:p w14:paraId="754DCF55" w14:textId="77777777" w:rsidR="006D333C" w:rsidRDefault="00485A7D">
      <w:pPr>
        <w:pStyle w:val="Fecha"/>
      </w:pPr>
      <w:r>
        <w:t>16 de febrero de 2019</w:t>
      </w:r>
    </w:p>
    <w:p w14:paraId="4517F0FB" w14:textId="77777777" w:rsidR="006D333C" w:rsidRPr="005770E0" w:rsidRDefault="00485A7D" w:rsidP="005770E0">
      <w:pPr>
        <w:pStyle w:val="Ttulo1"/>
        <w:jc w:val="left"/>
        <w:rPr>
          <w:color w:val="7030A0"/>
        </w:rPr>
      </w:pPr>
      <w:bookmarkStart w:id="0" w:name="r-markdown"/>
      <w:r w:rsidRPr="005770E0">
        <w:rPr>
          <w:color w:val="7030A0"/>
        </w:rPr>
        <w:t>R Markdown</w:t>
      </w:r>
      <w:bookmarkEnd w:id="0"/>
    </w:p>
    <w:p w14:paraId="4284A5D3" w14:textId="77777777" w:rsidR="006D333C" w:rsidRDefault="00485A7D">
      <w:pPr>
        <w:pStyle w:val="FirstParagraph"/>
      </w:pPr>
      <w:r>
        <w:t>T</w:t>
      </w:r>
      <w:r>
        <w:t xml:space="preserve">his is an R Markdown document. Markdown is a simple formatting syntax for authoring HTML, PDF, and MS Word documents. For more details on using R </w:t>
      </w:r>
      <w:bookmarkStart w:id="1" w:name="_GoBack"/>
      <w:bookmarkEnd w:id="1"/>
      <w:r>
        <w:t xml:space="preserve">Markdown see </w:t>
      </w:r>
      <w:hyperlink r:id="rId7">
        <w:r>
          <w:rPr>
            <w:rStyle w:val="Hipervnculo"/>
          </w:rPr>
          <w:t>http://rmarkdown.rstudio.com</w:t>
        </w:r>
      </w:hyperlink>
      <w:r>
        <w:t>.</w:t>
      </w:r>
    </w:p>
    <w:p w14:paraId="75DA64EB" w14:textId="77777777" w:rsidR="006D333C" w:rsidRDefault="00485A7D">
      <w:pPr>
        <w:pStyle w:val="Textoindependiente"/>
      </w:pPr>
      <w:r>
        <w:t>W</w:t>
      </w:r>
      <w:r>
        <w:t xml:space="preserve">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14:paraId="565E8055" w14:textId="77777777" w:rsidR="006D333C" w:rsidRDefault="00485A7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26E2B8D" w14:textId="77777777" w:rsidR="006D333C" w:rsidRDefault="00485A7D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14:paraId="57897E90" w14:textId="77777777" w:rsidR="006D333C" w:rsidRDefault="00485A7D" w:rsidP="005770E0">
      <w:pPr>
        <w:pStyle w:val="Ttulo2"/>
      </w:pPr>
      <w:bookmarkStart w:id="2" w:name="including-plots"/>
      <w:r>
        <w:t>Including Plots</w:t>
      </w:r>
      <w:bookmarkEnd w:id="2"/>
    </w:p>
    <w:p w14:paraId="50C938F3" w14:textId="77777777" w:rsidR="006D333C" w:rsidRDefault="00485A7D">
      <w:pPr>
        <w:pStyle w:val="FirstParagraph"/>
      </w:pPr>
      <w:r>
        <w:t>Y</w:t>
      </w:r>
      <w:r>
        <w:t>ou can also embed plots, for example:</w:t>
      </w:r>
    </w:p>
    <w:p w14:paraId="529A9C91" w14:textId="77777777" w:rsidR="006D333C" w:rsidRDefault="00485A7D">
      <w:pPr>
        <w:pStyle w:val="Textoindependiente"/>
      </w:pPr>
      <w:r>
        <w:rPr>
          <w:noProof/>
          <w:lang w:val="es-ES_tradnl" w:eastAsia="es-ES_tradnl"/>
        </w:rPr>
        <w:lastRenderedPageBreak/>
        <w:drawing>
          <wp:inline distT="0" distB="0" distL="0" distR="0" wp14:anchorId="7C83C1C5" wp14:editId="65AD9967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documen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753BCC" w14:textId="77777777" w:rsidR="006D333C" w:rsidRDefault="00485A7D">
      <w:pPr>
        <w:pStyle w:val="Textoindependiente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6D333C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5E650D" w14:textId="77777777" w:rsidR="00485A7D" w:rsidRDefault="00485A7D">
      <w:pPr>
        <w:spacing w:after="0"/>
      </w:pPr>
      <w:r>
        <w:separator/>
      </w:r>
    </w:p>
  </w:endnote>
  <w:endnote w:type="continuationSeparator" w:id="0">
    <w:p w14:paraId="69DCE800" w14:textId="77777777" w:rsidR="00485A7D" w:rsidRDefault="00485A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721DB7E" w14:textId="77777777" w:rsidR="00485A7D" w:rsidRDefault="00485A7D">
      <w:r>
        <w:separator/>
      </w:r>
    </w:p>
  </w:footnote>
  <w:footnote w:type="continuationSeparator" w:id="0">
    <w:p w14:paraId="66BA3156" w14:textId="77777777" w:rsidR="00485A7D" w:rsidRDefault="00485A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5B6479D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5E7070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EE7470E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613EEFD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DBDC2E0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064CE08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6BD66AA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C6FA067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58D203A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69266D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3B1E58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170CD2DE"/>
    <w:multiLevelType w:val="multilevel"/>
    <w:tmpl w:val="E1ECD0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>
    <w:nsid w:val="2C1AE401"/>
    <w:multiLevelType w:val="multilevel"/>
    <w:tmpl w:val="8FE0FA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5"/>
  </w:num>
  <w:num w:numId="5">
    <w:abstractNumId w:val="6"/>
  </w:num>
  <w:num w:numId="6">
    <w:abstractNumId w:val="7"/>
  </w:num>
  <w:num w:numId="7">
    <w:abstractNumId w:val="8"/>
  </w:num>
  <w:num w:numId="8">
    <w:abstractNumId w:val="10"/>
  </w:num>
  <w:num w:numId="9">
    <w:abstractNumId w:val="1"/>
  </w:num>
  <w:num w:numId="10">
    <w:abstractNumId w:val="2"/>
  </w:num>
  <w:num w:numId="11">
    <w:abstractNumId w:val="3"/>
  </w:num>
  <w:num w:numId="12">
    <w:abstractNumId w:val="4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28"/>
  <w:embedSystemFonts/>
  <w:proofState w:spelling="clean" w:grammar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152F7"/>
    <w:rsid w:val="00485A7D"/>
    <w:rsid w:val="004E29B3"/>
    <w:rsid w:val="005770E0"/>
    <w:rsid w:val="00590D07"/>
    <w:rsid w:val="006D333C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412A91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Ttulo2"/>
    <w:next w:val="Textoindependiente"/>
    <w:uiPriority w:val="9"/>
    <w:qFormat/>
    <w:rsid w:val="005770E0"/>
    <w:pPr>
      <w:jc w:val="center"/>
      <w:outlineLvl w:val="0"/>
    </w:pPr>
    <w:rPr>
      <w:color w:val="FF0000"/>
    </w:rPr>
  </w:style>
  <w:style w:type="paragraph" w:styleId="Ttulo2">
    <w:name w:val="heading 2"/>
    <w:basedOn w:val="Normal"/>
    <w:next w:val="Textoindependiente"/>
    <w:uiPriority w:val="9"/>
    <w:unhideWhenUsed/>
    <w:qFormat/>
    <w:rsid w:val="005770E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Puest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5770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rmarkdown.rstudio.com" TargetMode="External"/><Relationship Id="rId8" Type="http://schemas.openxmlformats.org/officeDocument/2006/relationships/image" Target="media/image1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50</Words>
  <Characters>827</Characters>
  <Application>Microsoft Macintosh Word</Application>
  <DocSecurity>0</DocSecurity>
  <Lines>6</Lines>
  <Paragraphs>1</Paragraphs>
  <ScaleCrop>false</ScaleCrop>
  <LinksUpToDate>false</LinksUpToDate>
  <CharactersWithSpaces>9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Julián-Caballero, C. Camilo. M. Sc.</dc:creator>
  <cp:keywords/>
  <cp:lastModifiedBy>Usuario de Microsoft Office</cp:lastModifiedBy>
  <cp:revision>3</cp:revision>
  <dcterms:created xsi:type="dcterms:W3CDTF">2019-02-16T22:34:00Z</dcterms:created>
  <dcterms:modified xsi:type="dcterms:W3CDTF">2019-02-16T22:43:00Z</dcterms:modified>
</cp:coreProperties>
</file>